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atherine Orourk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erin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ourk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 S Seymour Ave Grayslake 6003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herinehart719@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6789662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